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iba Rah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b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h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840 Bottlebrush Drive Dallas 7525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usiqandhib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6960048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m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